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DB2045" w:rsidRPr="00C744A1" w:rsidRDefault="009E0D69">
      <w:pPr>
        <w:rPr>
          <w:rFonts w:ascii="Lato Black" w:hAnsi="Lato Black"/>
          <w:sz w:val="48"/>
          <w:szCs w:val="48"/>
        </w:rPr>
      </w:pPr>
      <w:r>
        <w:rPr>
          <w:rFonts w:ascii="Lato Black" w:hAnsi="Lato Black"/>
          <w:sz w:val="48"/>
          <w:szCs w:val="48"/>
        </w:rPr>
        <w:t>Student Results</w:t>
      </w:r>
    </w:p>
    <w:p w:rsidR="00430B91" w:rsidRDefault="00430B91" w:rsidP="00520001">
      <w:pPr>
        <w:rPr>
          <w:rFonts w:ascii="Lato" w:hAnsi="Lato"/>
          <w:color w:val="236B64"/>
          <w:sz w:val="32"/>
          <w:szCs w:val="32"/>
        </w:rPr>
      </w:pPr>
      <w:r w:rsidRPr="00430B91">
        <w:rPr>
          <w:rFonts w:ascii="Lato" w:hAnsi="Lato"/>
          <w:color w:val="236B64"/>
          <w:sz w:val="32"/>
          <w:szCs w:val="32"/>
        </w:rPr>
        <w:t>Functions and techniques used to test that a solution is working correctly.</w:t>
      </w:r>
    </w:p>
    <w:p w:rsidR="00311A54" w:rsidRDefault="001F607B" w:rsidP="001F607B">
      <w:pPr>
        <w:tabs>
          <w:tab w:val="left" w:pos="5124"/>
        </w:tabs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ab/>
      </w:r>
    </w:p>
    <w:p w:rsidR="00430B91" w:rsidRPr="009E0D69" w:rsidRDefault="00430B91" w:rsidP="00520001">
      <w:pPr>
        <w:spacing w:line="240" w:lineRule="auto"/>
        <w:rPr>
          <w:rFonts w:ascii="Lato" w:eastAsia="Times New Roman" w:hAnsi="Lato"/>
          <w:b/>
          <w:bCs/>
          <w:color w:val="000000"/>
        </w:rPr>
      </w:pPr>
      <w:r w:rsidRPr="009E0D69">
        <w:rPr>
          <w:rFonts w:ascii="Lato" w:eastAsia="Times New Roman" w:hAnsi="Lato"/>
          <w:b/>
          <w:bCs/>
          <w:color w:val="000000"/>
        </w:rPr>
        <w:t>Testing</w:t>
      </w:r>
    </w:p>
    <w:p w:rsidR="00430B91" w:rsidRDefault="00430B91" w:rsidP="00520001">
      <w:pPr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Testing involves checking that a software solution is working as expected.</w:t>
      </w:r>
    </w:p>
    <w:p w:rsidR="00430B91" w:rsidRDefault="009E0D69" w:rsidP="00222CC7">
      <w:pPr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By testing, any bugs (or errors) in the solution can be identified, and then these bugs can be</w:t>
      </w:r>
      <w:r w:rsidR="00222CC7">
        <w:rPr>
          <w:rFonts w:ascii="Lato" w:eastAsia="Times New Roman" w:hAnsi="Lato"/>
          <w:color w:val="000000"/>
        </w:rPr>
        <w:t xml:space="preserve"> removed.</w:t>
      </w:r>
    </w:p>
    <w:p w:rsidR="009E0D69" w:rsidRDefault="009E0D69" w:rsidP="00520001">
      <w:pPr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When creating a database management system (DBMS) there are three areas that can be tested:</w:t>
      </w:r>
    </w:p>
    <w:p w:rsidR="009E0D69" w:rsidRPr="009E0D69" w:rsidRDefault="00AC4772" w:rsidP="00AC4772">
      <w:pPr>
        <w:pStyle w:val="ListParagraph"/>
        <w:numPr>
          <w:ilvl w:val="0"/>
          <w:numId w:val="1"/>
        </w:numPr>
        <w:spacing w:line="240" w:lineRule="auto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Input masks and v</w:t>
      </w:r>
      <w:r w:rsidR="009E0D69" w:rsidRPr="009E0D69">
        <w:rPr>
          <w:rFonts w:ascii="Lato" w:eastAsia="Times New Roman" w:hAnsi="Lato"/>
          <w:color w:val="000000"/>
        </w:rPr>
        <w:t>alidation rules</w:t>
      </w:r>
    </w:p>
    <w:p w:rsidR="009E0D69" w:rsidRPr="009E0D69" w:rsidRDefault="009E0D69" w:rsidP="009E0D69">
      <w:pPr>
        <w:pStyle w:val="ListParagraph"/>
        <w:numPr>
          <w:ilvl w:val="0"/>
          <w:numId w:val="1"/>
        </w:numPr>
        <w:spacing w:line="240" w:lineRule="auto"/>
        <w:rPr>
          <w:rFonts w:ascii="Lato" w:eastAsia="Times New Roman" w:hAnsi="Lato"/>
          <w:color w:val="000000"/>
        </w:rPr>
      </w:pPr>
      <w:r w:rsidRPr="009E0D69">
        <w:rPr>
          <w:rFonts w:ascii="Lato" w:eastAsia="Times New Roman" w:hAnsi="Lato"/>
          <w:color w:val="000000"/>
        </w:rPr>
        <w:t>Queries</w:t>
      </w:r>
    </w:p>
    <w:p w:rsidR="009E0D69" w:rsidRPr="009E0D69" w:rsidRDefault="009E0D69" w:rsidP="009E0D69">
      <w:pPr>
        <w:pStyle w:val="ListParagraph"/>
        <w:numPr>
          <w:ilvl w:val="0"/>
          <w:numId w:val="1"/>
        </w:numPr>
        <w:spacing w:line="240" w:lineRule="auto"/>
        <w:rPr>
          <w:rFonts w:ascii="Lato" w:eastAsia="Times New Roman" w:hAnsi="Lato"/>
          <w:color w:val="000000"/>
        </w:rPr>
      </w:pPr>
      <w:r w:rsidRPr="009E0D69">
        <w:rPr>
          <w:rFonts w:ascii="Lato" w:eastAsia="Times New Roman" w:hAnsi="Lato"/>
          <w:color w:val="000000"/>
        </w:rPr>
        <w:t>Calculations in queries</w:t>
      </w:r>
    </w:p>
    <w:p w:rsidR="009E0D69" w:rsidRDefault="009E0D69" w:rsidP="00520001">
      <w:pPr>
        <w:spacing w:line="240" w:lineRule="auto"/>
        <w:rPr>
          <w:rFonts w:ascii="Lato" w:eastAsia="Times New Roman" w:hAnsi="Lato"/>
          <w:color w:val="000000"/>
        </w:rPr>
      </w:pPr>
    </w:p>
    <w:p w:rsidR="00311A54" w:rsidRPr="00295EF9" w:rsidRDefault="00295EF9" w:rsidP="00520001">
      <w:pPr>
        <w:rPr>
          <w:rFonts w:ascii="Lato" w:eastAsia="Times New Roman" w:hAnsi="Lato"/>
          <w:b/>
          <w:bCs/>
          <w:color w:val="000000"/>
        </w:rPr>
      </w:pPr>
      <w:r w:rsidRPr="00295EF9">
        <w:rPr>
          <w:rFonts w:ascii="Lato" w:eastAsia="Times New Roman" w:hAnsi="Lato"/>
          <w:b/>
          <w:bCs/>
          <w:color w:val="000000"/>
        </w:rPr>
        <w:t>Student Results DBMS</w:t>
      </w:r>
    </w:p>
    <w:p w:rsidR="00295EF9" w:rsidRDefault="00295EF9" w:rsidP="0052000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Below is a database of student results. The DBMS is a flat-file database consisting of one table.</w:t>
      </w:r>
    </w:p>
    <w:p w:rsidR="00295EF9" w:rsidRDefault="00295EF9" w:rsidP="0052000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A sample of the data is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4"/>
        <w:gridCol w:w="1402"/>
        <w:gridCol w:w="1320"/>
        <w:gridCol w:w="1102"/>
        <w:gridCol w:w="1254"/>
        <w:gridCol w:w="1267"/>
        <w:gridCol w:w="1267"/>
      </w:tblGrid>
      <w:tr w:rsidR="00AC4772" w:rsidRPr="00295EF9" w:rsidTr="00AC4772">
        <w:trPr>
          <w:trHeight w:val="454"/>
        </w:trPr>
        <w:tc>
          <w:tcPr>
            <w:tcW w:w="1404" w:type="dxa"/>
            <w:vAlign w:val="center"/>
          </w:tcPr>
          <w:p w:rsidR="00AC4772" w:rsidRPr="00295EF9" w:rsidRDefault="00AC4772" w:rsidP="00295EF9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295EF9">
              <w:rPr>
                <w:rFonts w:ascii="Lato" w:eastAsia="Times New Roman" w:hAnsi="Lato"/>
                <w:b/>
                <w:bCs/>
                <w:color w:val="000000"/>
              </w:rPr>
              <w:t>StudentID</w:t>
            </w:r>
          </w:p>
        </w:tc>
        <w:tc>
          <w:tcPr>
            <w:tcW w:w="1402" w:type="dxa"/>
            <w:vAlign w:val="center"/>
          </w:tcPr>
          <w:p w:rsidR="00AC4772" w:rsidRPr="00295EF9" w:rsidRDefault="00DD6AE0" w:rsidP="00295EF9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>
              <w:rPr>
                <w:rFonts w:ascii="Lato" w:eastAsia="Times New Roman" w:hAnsi="Lato"/>
                <w:b/>
                <w:bCs/>
                <w:color w:val="000000"/>
              </w:rPr>
              <w:t>First</w:t>
            </w:r>
            <w:r w:rsidR="00AC4772" w:rsidRPr="00295EF9">
              <w:rPr>
                <w:rFonts w:ascii="Lato" w:eastAsia="Times New Roman" w:hAnsi="Lato"/>
                <w:b/>
                <w:bCs/>
                <w:color w:val="000000"/>
              </w:rPr>
              <w:t>Name</w:t>
            </w:r>
          </w:p>
        </w:tc>
        <w:tc>
          <w:tcPr>
            <w:tcW w:w="1320" w:type="dxa"/>
            <w:vAlign w:val="center"/>
          </w:tcPr>
          <w:p w:rsidR="00AC4772" w:rsidRPr="00295EF9" w:rsidRDefault="00AC4772" w:rsidP="00295EF9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295EF9">
              <w:rPr>
                <w:rFonts w:ascii="Lato" w:eastAsia="Times New Roman" w:hAnsi="Lato"/>
                <w:b/>
                <w:bCs/>
                <w:color w:val="000000"/>
              </w:rPr>
              <w:t>Gender</w:t>
            </w:r>
          </w:p>
        </w:tc>
        <w:tc>
          <w:tcPr>
            <w:tcW w:w="1102" w:type="dxa"/>
            <w:vAlign w:val="center"/>
          </w:tcPr>
          <w:p w:rsidR="00AC4772" w:rsidRPr="00295EF9" w:rsidRDefault="00AC4772" w:rsidP="00AC4772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>
              <w:rPr>
                <w:rFonts w:ascii="Lato" w:eastAsia="Times New Roman" w:hAnsi="Lato"/>
                <w:b/>
                <w:bCs/>
                <w:color w:val="000000"/>
              </w:rPr>
              <w:t>Age</w:t>
            </w:r>
          </w:p>
        </w:tc>
        <w:tc>
          <w:tcPr>
            <w:tcW w:w="1254" w:type="dxa"/>
            <w:vAlign w:val="center"/>
          </w:tcPr>
          <w:p w:rsidR="00AC4772" w:rsidRPr="00295EF9" w:rsidRDefault="00AC4772" w:rsidP="00295EF9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295EF9">
              <w:rPr>
                <w:rFonts w:ascii="Lato" w:eastAsia="Times New Roman" w:hAnsi="Lato"/>
                <w:b/>
                <w:bCs/>
                <w:color w:val="000000"/>
              </w:rPr>
              <w:t>Class</w:t>
            </w:r>
          </w:p>
        </w:tc>
        <w:tc>
          <w:tcPr>
            <w:tcW w:w="1267" w:type="dxa"/>
            <w:vAlign w:val="center"/>
          </w:tcPr>
          <w:p w:rsidR="00AC4772" w:rsidRPr="00295EF9" w:rsidRDefault="00AC4772" w:rsidP="00295EF9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295EF9">
              <w:rPr>
                <w:rFonts w:ascii="Lato" w:eastAsia="Times New Roman" w:hAnsi="Lato"/>
                <w:b/>
                <w:bCs/>
                <w:color w:val="000000"/>
              </w:rPr>
              <w:t>Test1</w:t>
            </w:r>
          </w:p>
        </w:tc>
        <w:tc>
          <w:tcPr>
            <w:tcW w:w="1267" w:type="dxa"/>
            <w:vAlign w:val="center"/>
          </w:tcPr>
          <w:p w:rsidR="00AC4772" w:rsidRPr="00295EF9" w:rsidRDefault="00AC4772" w:rsidP="00295EF9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295EF9">
              <w:rPr>
                <w:rFonts w:ascii="Lato" w:eastAsia="Times New Roman" w:hAnsi="Lato"/>
                <w:b/>
                <w:bCs/>
                <w:color w:val="000000"/>
              </w:rPr>
              <w:t>Test2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25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Dexter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20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A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98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00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26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Cassandra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Fe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9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C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80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80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27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Bruce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8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B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60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70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28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usan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Fe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20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A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50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90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29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Zhen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9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C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66</w:t>
            </w:r>
          </w:p>
        </w:tc>
        <w:tc>
          <w:tcPr>
            <w:tcW w:w="1267" w:type="dxa"/>
            <w:vAlign w:val="center"/>
          </w:tcPr>
          <w:p w:rsidR="00AC4772" w:rsidRDefault="00F2120B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50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30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Hang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Fe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8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C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98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92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31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Jack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20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A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45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78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32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ien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Fe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9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C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56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87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33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im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8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B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48</w:t>
            </w:r>
          </w:p>
        </w:tc>
        <w:tc>
          <w:tcPr>
            <w:tcW w:w="1267" w:type="dxa"/>
            <w:vAlign w:val="center"/>
          </w:tcPr>
          <w:p w:rsidR="00AC4772" w:rsidRDefault="0097212A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50</w:t>
            </w:r>
          </w:p>
        </w:tc>
      </w:tr>
      <w:tr w:rsidR="00AC4772" w:rsidTr="00AC4772">
        <w:trPr>
          <w:trHeight w:val="454"/>
        </w:trPr>
        <w:tc>
          <w:tcPr>
            <w:tcW w:w="140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S134</w:t>
            </w:r>
          </w:p>
        </w:tc>
        <w:tc>
          <w:tcPr>
            <w:tcW w:w="1402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Rose</w:t>
            </w:r>
          </w:p>
        </w:tc>
        <w:tc>
          <w:tcPr>
            <w:tcW w:w="1320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Female</w:t>
            </w:r>
          </w:p>
        </w:tc>
        <w:tc>
          <w:tcPr>
            <w:tcW w:w="1102" w:type="dxa"/>
            <w:vAlign w:val="center"/>
          </w:tcPr>
          <w:p w:rsidR="00AC4772" w:rsidRDefault="00AC4772" w:rsidP="00AC4772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9</w:t>
            </w:r>
          </w:p>
        </w:tc>
        <w:tc>
          <w:tcPr>
            <w:tcW w:w="1254" w:type="dxa"/>
            <w:vAlign w:val="center"/>
          </w:tcPr>
          <w:p w:rsidR="00AC4772" w:rsidRDefault="00AC4772" w:rsidP="00A3310E">
            <w:pPr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2C</w:t>
            </w:r>
          </w:p>
        </w:tc>
        <w:tc>
          <w:tcPr>
            <w:tcW w:w="1267" w:type="dxa"/>
            <w:vAlign w:val="center"/>
          </w:tcPr>
          <w:p w:rsidR="00AC4772" w:rsidRDefault="00AC4772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67</w:t>
            </w:r>
          </w:p>
        </w:tc>
        <w:tc>
          <w:tcPr>
            <w:tcW w:w="1267" w:type="dxa"/>
            <w:vAlign w:val="center"/>
          </w:tcPr>
          <w:p w:rsidR="00AC4772" w:rsidRDefault="00F2120B" w:rsidP="00A3310E">
            <w:pPr>
              <w:jc w:val="right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45</w:t>
            </w:r>
          </w:p>
        </w:tc>
      </w:tr>
    </w:tbl>
    <w:p w:rsidR="00295EF9" w:rsidRPr="00C744A1" w:rsidRDefault="00295EF9" w:rsidP="00520001">
      <w:pPr>
        <w:rPr>
          <w:rFonts w:ascii="Lato" w:eastAsia="Times New Roman" w:hAnsi="Lato"/>
          <w:color w:val="000000"/>
        </w:rPr>
      </w:pPr>
    </w:p>
    <w:p w:rsidR="00311A54" w:rsidRPr="00C744A1" w:rsidRDefault="00311A54" w:rsidP="00520001">
      <w:pPr>
        <w:rPr>
          <w:rFonts w:ascii="Lato" w:eastAsia="Times New Roman" w:hAnsi="Lato"/>
          <w:color w:val="000000"/>
        </w:rPr>
      </w:pPr>
    </w:p>
    <w:p w:rsidR="00520001" w:rsidRDefault="00520001" w:rsidP="00520001">
      <w:pPr>
        <w:rPr>
          <w:rFonts w:ascii="Lato" w:eastAsia="Times New Roman" w:hAnsi="Lato"/>
          <w:color w:val="000000"/>
        </w:rPr>
      </w:pPr>
    </w:p>
    <w:p w:rsidR="00AF7D68" w:rsidRDefault="00AF7D68" w:rsidP="00AF7D68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 xml:space="preserve">The following data dictionary was created during the design stage that outlines all of the fields used in the </w:t>
      </w:r>
      <w:r w:rsidR="00F26DC3">
        <w:rPr>
          <w:rFonts w:ascii="Lato" w:eastAsia="Times New Roman" w:hAnsi="Lato"/>
          <w:color w:val="000000"/>
        </w:rPr>
        <w:t xml:space="preserve">results </w:t>
      </w:r>
      <w:r>
        <w:rPr>
          <w:rFonts w:ascii="Lato" w:eastAsia="Times New Roman" w:hAnsi="Lato"/>
          <w:color w:val="000000"/>
        </w:rPr>
        <w:t>table including any properties</w:t>
      </w:r>
      <w:r w:rsidR="00F26DC3">
        <w:rPr>
          <w:rFonts w:ascii="Lato" w:eastAsia="Times New Roman" w:hAnsi="Lato"/>
          <w:color w:val="000000"/>
        </w:rPr>
        <w:t>.</w:t>
      </w:r>
    </w:p>
    <w:p w:rsidR="00F26DC3" w:rsidRPr="00F26DC3" w:rsidRDefault="00F26DC3" w:rsidP="00F26DC3">
      <w:pPr>
        <w:pStyle w:val="NoSpacing"/>
        <w:rPr>
          <w:rFonts w:ascii="Lato" w:hAnsi="Lato"/>
        </w:rPr>
      </w:pPr>
      <w:r w:rsidRPr="00F26DC3">
        <w:rPr>
          <w:rFonts w:ascii="Lato" w:hAnsi="Lato"/>
        </w:rPr>
        <w:tab/>
        <w:t>tblResults</w:t>
      </w:r>
    </w:p>
    <w:tbl>
      <w:tblPr>
        <w:tblStyle w:val="TableGrid1"/>
        <w:tblW w:w="8222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544"/>
      </w:tblGrid>
      <w:tr w:rsidR="00F26DC3" w:rsidRPr="00F26DC3" w:rsidTr="00E973AF">
        <w:trPr>
          <w:trHeight w:val="454"/>
        </w:trPr>
        <w:tc>
          <w:tcPr>
            <w:tcW w:w="1843" w:type="dxa"/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  <w:b/>
                <w:bCs/>
                <w:sz w:val="18"/>
                <w:szCs w:val="18"/>
              </w:rPr>
            </w:pPr>
            <w:r w:rsidRPr="00F26DC3">
              <w:rPr>
                <w:rFonts w:ascii="Lato" w:hAnsi="Lato"/>
                <w:b/>
                <w:bCs/>
                <w:sz w:val="18"/>
                <w:szCs w:val="18"/>
              </w:rPr>
              <w:t>Field</w:t>
            </w:r>
          </w:p>
        </w:tc>
        <w:tc>
          <w:tcPr>
            <w:tcW w:w="1276" w:type="dxa"/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  <w:b/>
                <w:bCs/>
                <w:sz w:val="18"/>
                <w:szCs w:val="18"/>
              </w:rPr>
            </w:pPr>
            <w:r w:rsidRPr="00F26DC3">
              <w:rPr>
                <w:rFonts w:ascii="Lato" w:hAnsi="Lato"/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1559" w:type="dxa"/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  <w:b/>
                <w:bCs/>
                <w:sz w:val="18"/>
                <w:szCs w:val="18"/>
              </w:rPr>
            </w:pPr>
            <w:r w:rsidRPr="00F26DC3">
              <w:rPr>
                <w:rFonts w:ascii="Lato" w:hAnsi="Lato"/>
                <w:b/>
                <w:bCs/>
                <w:sz w:val="18"/>
                <w:szCs w:val="18"/>
              </w:rPr>
              <w:t xml:space="preserve">Field Size </w:t>
            </w:r>
          </w:p>
          <w:p w:rsidR="00F26DC3" w:rsidRPr="00F26DC3" w:rsidRDefault="00F26DC3" w:rsidP="00F26DC3">
            <w:pPr>
              <w:jc w:val="center"/>
              <w:rPr>
                <w:rFonts w:ascii="Lato" w:hAnsi="Lato"/>
                <w:b/>
                <w:bCs/>
                <w:sz w:val="18"/>
                <w:szCs w:val="18"/>
              </w:rPr>
            </w:pPr>
            <w:r w:rsidRPr="00F26DC3">
              <w:rPr>
                <w:rFonts w:ascii="Lato" w:hAnsi="Lato"/>
                <w:b/>
                <w:bCs/>
                <w:sz w:val="18"/>
                <w:szCs w:val="18"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  <w:b/>
                <w:bCs/>
                <w:sz w:val="18"/>
                <w:szCs w:val="18"/>
              </w:rPr>
            </w:pPr>
            <w:r w:rsidRPr="00F26DC3">
              <w:rPr>
                <w:rFonts w:ascii="Lato" w:hAnsi="Lato"/>
                <w:b/>
                <w:bCs/>
                <w:sz w:val="18"/>
                <w:szCs w:val="18"/>
              </w:rPr>
              <w:t>Other properties</w:t>
            </w:r>
          </w:p>
        </w:tc>
      </w:tr>
      <w:tr w:rsidR="00F26DC3" w:rsidRPr="00F26DC3" w:rsidTr="00E973AF">
        <w:trPr>
          <w:trHeight w:val="454"/>
        </w:trPr>
        <w:tc>
          <w:tcPr>
            <w:tcW w:w="1843" w:type="dxa"/>
            <w:vAlign w:val="center"/>
          </w:tcPr>
          <w:p w:rsidR="00F26DC3" w:rsidRPr="00F26DC3" w:rsidRDefault="00F26DC3" w:rsidP="00F26DC3">
            <w:pPr>
              <w:rPr>
                <w:rFonts w:ascii="Lato" w:hAnsi="Lato"/>
              </w:rPr>
            </w:pPr>
            <w:r w:rsidRPr="00F26DC3">
              <w:rPr>
                <w:rFonts w:ascii="Lato" w:hAnsi="Lato"/>
              </w:rPr>
              <w:t>StudentID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Short Text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5</w:t>
            </w:r>
          </w:p>
        </w:tc>
        <w:tc>
          <w:tcPr>
            <w:tcW w:w="3544" w:type="dxa"/>
            <w:vAlign w:val="center"/>
          </w:tcPr>
          <w:p w:rsidR="00F26DC3" w:rsidRPr="00F26DC3" w:rsidRDefault="00F26DC3" w:rsidP="00F26DC3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Primary key</w:t>
            </w:r>
          </w:p>
        </w:tc>
      </w:tr>
      <w:tr w:rsidR="00F26DC3" w:rsidRPr="00F26DC3" w:rsidTr="00E973AF">
        <w:trPr>
          <w:trHeight w:val="454"/>
        </w:trPr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:rsidR="00F26DC3" w:rsidRPr="00F26DC3" w:rsidRDefault="00F26DC3" w:rsidP="00F26DC3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Short Tex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50</w:t>
            </w:r>
          </w:p>
        </w:tc>
        <w:tc>
          <w:tcPr>
            <w:tcW w:w="3544" w:type="dxa"/>
            <w:vAlign w:val="center"/>
          </w:tcPr>
          <w:p w:rsidR="00F26DC3" w:rsidRPr="00F26DC3" w:rsidRDefault="00F26DC3" w:rsidP="00F26DC3">
            <w:pPr>
              <w:rPr>
                <w:rFonts w:ascii="Lato" w:hAnsi="Lato"/>
              </w:rPr>
            </w:pPr>
          </w:p>
        </w:tc>
      </w:tr>
      <w:tr w:rsidR="00F26DC3" w:rsidRPr="00F26DC3" w:rsidTr="00E973AF">
        <w:trPr>
          <w:trHeight w:val="454"/>
        </w:trPr>
        <w:tc>
          <w:tcPr>
            <w:tcW w:w="184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6DC3" w:rsidRPr="00F26DC3" w:rsidRDefault="00AC4772" w:rsidP="00F26DC3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Ag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6DC3" w:rsidRPr="00F26DC3" w:rsidRDefault="00AC4772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Number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50</w:t>
            </w:r>
          </w:p>
        </w:tc>
        <w:tc>
          <w:tcPr>
            <w:tcW w:w="3544" w:type="dxa"/>
            <w:vAlign w:val="center"/>
          </w:tcPr>
          <w:p w:rsidR="00F26DC3" w:rsidRPr="00F26DC3" w:rsidRDefault="00AC4772" w:rsidP="00F26DC3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&gt;=18</w:t>
            </w:r>
          </w:p>
        </w:tc>
      </w:tr>
      <w:tr w:rsidR="00F26DC3" w:rsidRPr="00F26DC3" w:rsidTr="00E973AF">
        <w:trPr>
          <w:trHeight w:val="454"/>
        </w:trPr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:rsidR="00F26DC3" w:rsidRPr="00F26DC3" w:rsidRDefault="00F26DC3" w:rsidP="00F26DC3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Class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Short Text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3</w:t>
            </w:r>
          </w:p>
        </w:tc>
        <w:tc>
          <w:tcPr>
            <w:tcW w:w="3544" w:type="dxa"/>
            <w:vAlign w:val="center"/>
          </w:tcPr>
          <w:p w:rsidR="00F26DC3" w:rsidRPr="00F26DC3" w:rsidRDefault="00A83262" w:rsidP="00F26DC3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Input mask = 00L</w:t>
            </w:r>
          </w:p>
        </w:tc>
      </w:tr>
      <w:tr w:rsidR="00F26DC3" w:rsidRPr="00F26DC3" w:rsidTr="00E973AF">
        <w:trPr>
          <w:trHeight w:val="454"/>
        </w:trPr>
        <w:tc>
          <w:tcPr>
            <w:tcW w:w="1843" w:type="dxa"/>
            <w:vAlign w:val="center"/>
          </w:tcPr>
          <w:p w:rsidR="00F26DC3" w:rsidRPr="00F26DC3" w:rsidRDefault="00F26DC3" w:rsidP="00F26DC3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Test1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Number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</w:p>
        </w:tc>
        <w:tc>
          <w:tcPr>
            <w:tcW w:w="3544" w:type="dxa"/>
            <w:vAlign w:val="center"/>
          </w:tcPr>
          <w:p w:rsidR="00F26DC3" w:rsidRPr="00F26DC3" w:rsidRDefault="00F26DC3" w:rsidP="00A8326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Validation rule &gt;</w:t>
            </w:r>
            <w:r w:rsidR="00A83262">
              <w:rPr>
                <w:rFonts w:ascii="Lato" w:hAnsi="Lato"/>
              </w:rPr>
              <w:t>=</w:t>
            </w:r>
            <w:r>
              <w:rPr>
                <w:rFonts w:ascii="Lato" w:hAnsi="Lato"/>
              </w:rPr>
              <w:t xml:space="preserve"> 0 and &lt;</w:t>
            </w:r>
            <w:r w:rsidR="00A83262">
              <w:rPr>
                <w:rFonts w:ascii="Lato" w:hAnsi="Lato"/>
              </w:rPr>
              <w:t>=</w:t>
            </w:r>
            <w:r>
              <w:rPr>
                <w:rFonts w:ascii="Lato" w:hAnsi="Lato"/>
              </w:rPr>
              <w:t>10</w:t>
            </w:r>
            <w:r w:rsidR="00A83262">
              <w:rPr>
                <w:rFonts w:ascii="Lato" w:hAnsi="Lato"/>
              </w:rPr>
              <w:t>0</w:t>
            </w:r>
          </w:p>
        </w:tc>
      </w:tr>
      <w:tr w:rsidR="00F26DC3" w:rsidRPr="00F26DC3" w:rsidTr="00E973AF">
        <w:trPr>
          <w:trHeight w:val="454"/>
        </w:trPr>
        <w:tc>
          <w:tcPr>
            <w:tcW w:w="1843" w:type="dxa"/>
            <w:vAlign w:val="center"/>
          </w:tcPr>
          <w:p w:rsidR="00F26DC3" w:rsidRPr="00F26DC3" w:rsidRDefault="00F26DC3" w:rsidP="00F26DC3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Test2</w:t>
            </w:r>
          </w:p>
        </w:tc>
        <w:tc>
          <w:tcPr>
            <w:tcW w:w="1276" w:type="dxa"/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  <w:r>
              <w:rPr>
                <w:rFonts w:ascii="Lato" w:hAnsi="Lato"/>
              </w:rPr>
              <w:t>Number</w:t>
            </w:r>
          </w:p>
        </w:tc>
        <w:tc>
          <w:tcPr>
            <w:tcW w:w="1559" w:type="dxa"/>
            <w:vAlign w:val="center"/>
          </w:tcPr>
          <w:p w:rsidR="00F26DC3" w:rsidRPr="00F26DC3" w:rsidRDefault="00F26DC3" w:rsidP="00F26DC3">
            <w:pPr>
              <w:jc w:val="center"/>
              <w:rPr>
                <w:rFonts w:ascii="Lato" w:hAnsi="Lato"/>
              </w:rPr>
            </w:pPr>
          </w:p>
        </w:tc>
        <w:tc>
          <w:tcPr>
            <w:tcW w:w="3544" w:type="dxa"/>
            <w:vAlign w:val="center"/>
          </w:tcPr>
          <w:p w:rsidR="00F26DC3" w:rsidRPr="00F26DC3" w:rsidRDefault="00F26DC3" w:rsidP="00A8326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Validation rule &gt; </w:t>
            </w:r>
            <w:r w:rsidR="00A83262">
              <w:rPr>
                <w:rFonts w:ascii="Lato" w:hAnsi="Lato"/>
              </w:rPr>
              <w:t>=</w:t>
            </w:r>
            <w:r>
              <w:rPr>
                <w:rFonts w:ascii="Lato" w:hAnsi="Lato"/>
              </w:rPr>
              <w:t>0 and &lt;</w:t>
            </w:r>
            <w:r w:rsidR="00A83262">
              <w:rPr>
                <w:rFonts w:ascii="Lato" w:hAnsi="Lato"/>
              </w:rPr>
              <w:t>=</w:t>
            </w:r>
            <w:r>
              <w:rPr>
                <w:rFonts w:ascii="Lato" w:hAnsi="Lato"/>
              </w:rPr>
              <w:t>10</w:t>
            </w:r>
            <w:r w:rsidR="00A83262">
              <w:rPr>
                <w:rFonts w:ascii="Lato" w:hAnsi="Lato"/>
              </w:rPr>
              <w:t>0</w:t>
            </w:r>
          </w:p>
        </w:tc>
      </w:tr>
    </w:tbl>
    <w:p w:rsidR="00F26DC3" w:rsidRDefault="00F26DC3" w:rsidP="00AF7D68">
      <w:pPr>
        <w:rPr>
          <w:rFonts w:ascii="Lato" w:eastAsia="Times New Roman" w:hAnsi="Lato"/>
          <w:color w:val="000000"/>
        </w:rPr>
      </w:pPr>
    </w:p>
    <w:p w:rsidR="0021744C" w:rsidRPr="002E2AFA" w:rsidRDefault="0021744C" w:rsidP="002E2AFA">
      <w:pPr>
        <w:rPr>
          <w:rFonts w:ascii="Lato" w:eastAsia="Times New Roman" w:hAnsi="Lato"/>
          <w:color w:val="000000"/>
        </w:rPr>
      </w:pPr>
      <w:r w:rsidRPr="002E2AFA">
        <w:rPr>
          <w:rFonts w:ascii="Lato" w:eastAsia="Times New Roman" w:hAnsi="Lato"/>
          <w:color w:val="000000"/>
        </w:rPr>
        <w:br w:type="page"/>
      </w:r>
    </w:p>
    <w:p w:rsidR="00AC4772" w:rsidRDefault="00AC4772" w:rsidP="00AF7D68">
      <w:pPr>
        <w:rPr>
          <w:rFonts w:ascii="Lato" w:eastAsia="Times New Roman" w:hAnsi="Lato"/>
          <w:b/>
          <w:bCs/>
          <w:color w:val="000000"/>
        </w:rPr>
      </w:pPr>
    </w:p>
    <w:p w:rsidR="009D187F" w:rsidRDefault="009D187F" w:rsidP="009D187F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The validation rule for Test 1 and 2 consists of two conditions &gt;= 0 and &lt;=100. Both these conditions need to be tested using test data values that are within the range and values that are outside the range.</w:t>
      </w:r>
    </w:p>
    <w:p w:rsidR="009D187F" w:rsidRDefault="009D187F" w:rsidP="009D187F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The best test data values would be -1, 0, 100 and 10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D187F" w:rsidTr="00E973AF">
        <w:trPr>
          <w:trHeight w:val="454"/>
        </w:trPr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9D187F" w:rsidTr="00E973AF">
        <w:trPr>
          <w:trHeight w:val="907"/>
        </w:trPr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Validation rule for Test1</w:t>
            </w:r>
          </w:p>
        </w:tc>
        <w:tc>
          <w:tcPr>
            <w:tcW w:w="2254" w:type="dxa"/>
            <w:vAlign w:val="center"/>
          </w:tcPr>
          <w:p w:rsidR="009D187F" w:rsidRDefault="00BD02E2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-1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Not accepted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9D187F" w:rsidTr="00E973AF">
        <w:trPr>
          <w:trHeight w:val="907"/>
        </w:trPr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Validation rule for Test1</w:t>
            </w:r>
          </w:p>
        </w:tc>
        <w:tc>
          <w:tcPr>
            <w:tcW w:w="2254" w:type="dxa"/>
            <w:vAlign w:val="center"/>
          </w:tcPr>
          <w:p w:rsidR="009D187F" w:rsidRDefault="00BD02E2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0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cepted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9D187F" w:rsidTr="00E973AF">
        <w:trPr>
          <w:trHeight w:val="907"/>
        </w:trPr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Validation rule for Test1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00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cepted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9D187F" w:rsidTr="00E973AF">
        <w:trPr>
          <w:trHeight w:val="907"/>
        </w:trPr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Validation rule for Test1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101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Not accepted</w:t>
            </w:r>
          </w:p>
        </w:tc>
        <w:tc>
          <w:tcPr>
            <w:tcW w:w="2254" w:type="dxa"/>
            <w:vAlign w:val="center"/>
          </w:tcPr>
          <w:p w:rsidR="009D187F" w:rsidRDefault="009D187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9D187F" w:rsidRDefault="009D187F" w:rsidP="009D187F">
      <w:pPr>
        <w:rPr>
          <w:rFonts w:ascii="Lato" w:eastAsia="Times New Roman" w:hAnsi="Lato"/>
          <w:color w:val="000000"/>
        </w:rPr>
      </w:pPr>
    </w:p>
    <w:p w:rsidR="00DE5F04" w:rsidRPr="00DE5F04" w:rsidRDefault="00792883" w:rsidP="009D187F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Required</w:t>
      </w:r>
    </w:p>
    <w:p w:rsidR="00DE5F04" w:rsidRPr="00DE5F04" w:rsidRDefault="00DE5F04" w:rsidP="00DE5F04">
      <w:pPr>
        <w:pStyle w:val="ListParagraph"/>
        <w:numPr>
          <w:ilvl w:val="0"/>
          <w:numId w:val="2"/>
        </w:numPr>
        <w:rPr>
          <w:rFonts w:ascii="Lato" w:eastAsia="Times New Roman" w:hAnsi="Lato"/>
          <w:color w:val="000000"/>
        </w:rPr>
      </w:pPr>
      <w:r w:rsidRPr="00DE5F04">
        <w:rPr>
          <w:rFonts w:ascii="Lato" w:eastAsia="Times New Roman" w:hAnsi="Lato"/>
          <w:b/>
          <w:bCs/>
          <w:color w:val="000000"/>
        </w:rPr>
        <w:t>Open</w:t>
      </w:r>
      <w:r w:rsidRPr="00DE5F04">
        <w:rPr>
          <w:rFonts w:ascii="Lato" w:eastAsia="Times New Roman" w:hAnsi="Lato"/>
          <w:color w:val="000000"/>
        </w:rPr>
        <w:t xml:space="preserve"> the Student Results database, then open the results table. </w:t>
      </w:r>
    </w:p>
    <w:p w:rsidR="00DE5F04" w:rsidRDefault="00DE5F04" w:rsidP="00DE5F04">
      <w:pPr>
        <w:pStyle w:val="ListParagraph"/>
        <w:numPr>
          <w:ilvl w:val="0"/>
          <w:numId w:val="2"/>
        </w:numPr>
        <w:rPr>
          <w:rFonts w:ascii="Lato" w:eastAsia="Times New Roman" w:hAnsi="Lato"/>
          <w:color w:val="000000"/>
        </w:rPr>
      </w:pPr>
      <w:r w:rsidRPr="00DE5F04">
        <w:rPr>
          <w:rFonts w:ascii="Lato" w:eastAsia="Times New Roman" w:hAnsi="Lato"/>
          <w:b/>
          <w:bCs/>
          <w:color w:val="000000"/>
        </w:rPr>
        <w:t xml:space="preserve">Edit </w:t>
      </w:r>
      <w:r w:rsidRPr="00DE5F04">
        <w:rPr>
          <w:rFonts w:ascii="Lato" w:eastAsia="Times New Roman" w:hAnsi="Lato"/>
          <w:color w:val="000000"/>
        </w:rPr>
        <w:t xml:space="preserve">the data in the table </w:t>
      </w:r>
      <w:r>
        <w:rPr>
          <w:rFonts w:ascii="Lato" w:eastAsia="Times New Roman" w:hAnsi="Lato"/>
          <w:color w:val="000000"/>
        </w:rPr>
        <w:t>by inputting the test data identified above.</w:t>
      </w:r>
    </w:p>
    <w:p w:rsidR="00DE5F04" w:rsidRPr="00DE5F04" w:rsidRDefault="00DE5F04" w:rsidP="00DE5F04">
      <w:pPr>
        <w:pStyle w:val="ListParagraph"/>
        <w:numPr>
          <w:ilvl w:val="0"/>
          <w:numId w:val="2"/>
        </w:num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 xml:space="preserve">Record </w:t>
      </w:r>
      <w:r w:rsidRPr="00DE5F04">
        <w:rPr>
          <w:rFonts w:ascii="Lato" w:eastAsia="Times New Roman" w:hAnsi="Lato"/>
          <w:color w:val="000000"/>
        </w:rPr>
        <w:t>what actual</w:t>
      </w:r>
      <w:r w:rsidR="00AC5B44">
        <w:rPr>
          <w:rFonts w:ascii="Lato" w:eastAsia="Times New Roman" w:hAnsi="Lato"/>
          <w:color w:val="000000"/>
        </w:rPr>
        <w:t>ly</w:t>
      </w:r>
      <w:r w:rsidRPr="00DE5F04">
        <w:rPr>
          <w:rFonts w:ascii="Lato" w:eastAsia="Times New Roman" w:hAnsi="Lato"/>
          <w:color w:val="000000"/>
        </w:rPr>
        <w:t xml:space="preserve"> happens in the Actual Result column of the test table.</w:t>
      </w:r>
    </w:p>
    <w:p w:rsidR="001F607B" w:rsidRDefault="001F607B">
      <w:pPr>
        <w:rPr>
          <w:rFonts w:ascii="Tandysoft" w:hAnsi="Tandysoft"/>
          <w:sz w:val="48"/>
          <w:szCs w:val="48"/>
        </w:rPr>
      </w:pPr>
    </w:p>
    <w:p w:rsidR="00792883" w:rsidRDefault="00792883" w:rsidP="002E2AFA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br w:type="page"/>
      </w:r>
    </w:p>
    <w:p w:rsidR="002E2AFA" w:rsidRDefault="002E2AFA" w:rsidP="002E2AFA">
      <w:pPr>
        <w:rPr>
          <w:rFonts w:ascii="Lato" w:eastAsia="Times New Roman" w:hAnsi="Lato"/>
          <w:b/>
          <w:bCs/>
          <w:color w:val="000000"/>
        </w:rPr>
      </w:pPr>
    </w:p>
    <w:p w:rsidR="002E2AFA" w:rsidRDefault="002E2AFA" w:rsidP="002E2AFA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Queries</w:t>
      </w:r>
    </w:p>
    <w:p w:rsidR="00AC5B44" w:rsidRDefault="002E2AFA" w:rsidP="00AC5B44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 xml:space="preserve">When testing queries </w:t>
      </w:r>
      <w:r w:rsidR="00AC5B44">
        <w:rPr>
          <w:rFonts w:ascii="Lato" w:eastAsia="Times New Roman" w:hAnsi="Lato"/>
          <w:color w:val="000000"/>
        </w:rPr>
        <w:t>the test data may include all of the data within the tables of the DBMS.</w:t>
      </w:r>
    </w:p>
    <w:p w:rsidR="00AC5B44" w:rsidRDefault="00AC5B44" w:rsidP="00AC5B44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Often, the number of records that will be returned will be identified in the expected result.</w:t>
      </w:r>
    </w:p>
    <w:p w:rsidR="00580D69" w:rsidRDefault="00580D69" w:rsidP="002E2AFA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Based on the query below:</w:t>
      </w:r>
    </w:p>
    <w:p w:rsidR="00580D69" w:rsidRDefault="002E2AFA" w:rsidP="00E973AF">
      <w:pPr>
        <w:rPr>
          <w:rFonts w:ascii="Lato" w:eastAsia="Times New Roman" w:hAnsi="Lato"/>
          <w:color w:val="000000"/>
        </w:rPr>
      </w:pPr>
      <w:r w:rsidRPr="00C04ACF">
        <w:rPr>
          <w:rFonts w:ascii="Lato" w:eastAsia="Times New Roman" w:hAnsi="Lato"/>
          <w:b/>
          <w:bCs/>
          <w:color w:val="000000"/>
        </w:rPr>
        <w:t>qryA</w:t>
      </w:r>
      <w:r w:rsidR="00C04ACF" w:rsidRPr="00C04ACF">
        <w:rPr>
          <w:rFonts w:ascii="Lato" w:eastAsia="Times New Roman" w:hAnsi="Lato"/>
          <w:b/>
          <w:bCs/>
          <w:color w:val="000000"/>
        </w:rPr>
        <w:br/>
      </w:r>
      <w:r w:rsidRPr="002E2AFA">
        <w:rPr>
          <w:rFonts w:ascii="Lato" w:eastAsia="Times New Roman" w:hAnsi="Lato"/>
          <w:color w:val="000000"/>
        </w:rPr>
        <w:t>SELECT</w:t>
      </w:r>
      <w:r>
        <w:rPr>
          <w:rFonts w:ascii="Lato" w:eastAsia="Times New Roman" w:hAnsi="Lato"/>
          <w:color w:val="000000"/>
        </w:rPr>
        <w:t xml:space="preserve"> StudentID, Name, Gender, Age</w:t>
      </w:r>
      <w:r w:rsidRPr="002E2AFA">
        <w:rPr>
          <w:rFonts w:ascii="Lato" w:eastAsia="Times New Roman" w:hAnsi="Lato"/>
          <w:color w:val="000000"/>
        </w:rPr>
        <w:br/>
        <w:t>FROM</w:t>
      </w:r>
      <w:r>
        <w:rPr>
          <w:rFonts w:ascii="Lato" w:eastAsia="Times New Roman" w:hAnsi="Lato"/>
          <w:color w:val="000000"/>
        </w:rPr>
        <w:t xml:space="preserve"> tblResults</w:t>
      </w:r>
      <w:r w:rsidRPr="002E2AFA">
        <w:rPr>
          <w:rFonts w:ascii="Lato" w:eastAsia="Times New Roman" w:hAnsi="Lato"/>
          <w:color w:val="000000"/>
        </w:rPr>
        <w:br/>
        <w:t>WHERE</w:t>
      </w:r>
      <w:r>
        <w:rPr>
          <w:rFonts w:ascii="Lato" w:eastAsia="Times New Roman" w:hAnsi="Lato"/>
          <w:color w:val="000000"/>
        </w:rPr>
        <w:t xml:space="preserve"> Gender= </w:t>
      </w:r>
      <w:r w:rsidR="00301850">
        <w:rPr>
          <w:rFonts w:ascii="Lato" w:eastAsia="Times New Roman" w:hAnsi="Lato"/>
          <w:color w:val="000000"/>
        </w:rPr>
        <w:t>‘</w:t>
      </w:r>
      <w:r>
        <w:rPr>
          <w:rFonts w:ascii="Lato" w:eastAsia="Times New Roman" w:hAnsi="Lato"/>
          <w:color w:val="000000"/>
        </w:rPr>
        <w:t>Male</w:t>
      </w:r>
      <w:r w:rsidR="00301850">
        <w:rPr>
          <w:rFonts w:ascii="Lato" w:eastAsia="Times New Roman" w:hAnsi="Lato"/>
          <w:color w:val="000000"/>
        </w:rPr>
        <w:t>’;</w:t>
      </w:r>
    </w:p>
    <w:p w:rsidR="002E2AFA" w:rsidRDefault="00580D69" w:rsidP="002E2AFA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The test table would look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580D69" w:rsidTr="00E973AF">
        <w:trPr>
          <w:trHeight w:val="454"/>
        </w:trPr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580D69" w:rsidTr="00E973AF">
        <w:trPr>
          <w:trHeight w:val="907"/>
        </w:trPr>
        <w:tc>
          <w:tcPr>
            <w:tcW w:w="2254" w:type="dxa"/>
            <w:vAlign w:val="center"/>
          </w:tcPr>
          <w:p w:rsidR="00580D69" w:rsidRDefault="0055745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qryA is working correctly</w:t>
            </w:r>
            <w:bookmarkStart w:id="0" w:name="_GoBack"/>
            <w:bookmarkEnd w:id="0"/>
          </w:p>
        </w:tc>
        <w:tc>
          <w:tcPr>
            <w:tcW w:w="2254" w:type="dxa"/>
            <w:vAlign w:val="center"/>
          </w:tcPr>
          <w:p w:rsidR="00580D69" w:rsidRDefault="00C946AC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Records in tblResults</w:t>
            </w:r>
          </w:p>
        </w:tc>
        <w:tc>
          <w:tcPr>
            <w:tcW w:w="2254" w:type="dxa"/>
            <w:vAlign w:val="center"/>
          </w:tcPr>
          <w:p w:rsidR="00580D69" w:rsidRDefault="008B6551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5 records returned</w:t>
            </w: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580D69" w:rsidRDefault="00580D69" w:rsidP="002E2AFA">
      <w:pPr>
        <w:rPr>
          <w:rFonts w:ascii="Lato" w:eastAsia="Times New Roman" w:hAnsi="Lato"/>
          <w:b/>
          <w:bCs/>
          <w:color w:val="000000"/>
        </w:rPr>
      </w:pPr>
    </w:p>
    <w:p w:rsidR="00792883" w:rsidRPr="00DE5F04" w:rsidRDefault="00792883" w:rsidP="00792883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Required</w:t>
      </w:r>
    </w:p>
    <w:p w:rsidR="00580D69" w:rsidRDefault="00580D69" w:rsidP="008B655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Open the DBMS</w:t>
      </w:r>
      <w:r w:rsidR="008B6551">
        <w:rPr>
          <w:rFonts w:ascii="Lato" w:eastAsia="Times New Roman" w:hAnsi="Lato"/>
          <w:color w:val="000000"/>
        </w:rPr>
        <w:t>,</w:t>
      </w:r>
      <w:r>
        <w:rPr>
          <w:rFonts w:ascii="Lato" w:eastAsia="Times New Roman" w:hAnsi="Lato"/>
          <w:color w:val="000000"/>
        </w:rPr>
        <w:t xml:space="preserve"> run the query and record what actually happens.</w:t>
      </w:r>
    </w:p>
    <w:p w:rsidR="00580D69" w:rsidRDefault="00580D69" w:rsidP="002E2AFA">
      <w:pPr>
        <w:rPr>
          <w:rFonts w:ascii="Lato" w:eastAsia="Times New Roman" w:hAnsi="Lato"/>
          <w:color w:val="000000"/>
        </w:rPr>
      </w:pPr>
    </w:p>
    <w:p w:rsidR="00580D69" w:rsidRDefault="00580D69" w:rsidP="002E2AFA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Complete the first three columns for qryB.</w:t>
      </w:r>
    </w:p>
    <w:p w:rsidR="002E2AFA" w:rsidRDefault="002E2AFA" w:rsidP="00301850">
      <w:pPr>
        <w:rPr>
          <w:rFonts w:ascii="Lato" w:eastAsia="Times New Roman" w:hAnsi="Lato"/>
          <w:color w:val="000000"/>
        </w:rPr>
      </w:pPr>
      <w:r w:rsidRPr="00C04ACF">
        <w:rPr>
          <w:rFonts w:ascii="Lato" w:eastAsia="Times New Roman" w:hAnsi="Lato"/>
          <w:b/>
          <w:bCs/>
          <w:color w:val="000000"/>
        </w:rPr>
        <w:t>qryB</w:t>
      </w:r>
      <w:r w:rsidR="00C04ACF" w:rsidRPr="00C04ACF">
        <w:rPr>
          <w:rFonts w:ascii="Lato" w:eastAsia="Times New Roman" w:hAnsi="Lato"/>
          <w:b/>
          <w:bCs/>
          <w:color w:val="000000"/>
        </w:rPr>
        <w:br/>
      </w:r>
      <w:r w:rsidRPr="002E2AFA">
        <w:rPr>
          <w:rFonts w:ascii="Lato" w:eastAsia="Times New Roman" w:hAnsi="Lato"/>
          <w:color w:val="000000"/>
        </w:rPr>
        <w:t>SELECT</w:t>
      </w:r>
      <w:r>
        <w:rPr>
          <w:rFonts w:ascii="Lato" w:eastAsia="Times New Roman" w:hAnsi="Lato"/>
          <w:color w:val="000000"/>
        </w:rPr>
        <w:t xml:space="preserve"> </w:t>
      </w:r>
      <w:r w:rsidR="000C1D1F">
        <w:rPr>
          <w:rFonts w:ascii="Lato" w:eastAsia="Times New Roman" w:hAnsi="Lato"/>
          <w:color w:val="000000"/>
        </w:rPr>
        <w:t>StudentID, First</w:t>
      </w:r>
      <w:r>
        <w:rPr>
          <w:rFonts w:ascii="Lato" w:eastAsia="Times New Roman" w:hAnsi="Lato"/>
          <w:color w:val="000000"/>
        </w:rPr>
        <w:t>Name, Gender, Age</w:t>
      </w:r>
      <w:r w:rsidR="006C5730">
        <w:rPr>
          <w:rFonts w:ascii="Lato" w:eastAsia="Times New Roman" w:hAnsi="Lato"/>
          <w:color w:val="000000"/>
        </w:rPr>
        <w:t>, Class</w:t>
      </w:r>
      <w:r w:rsidRPr="002E2AFA">
        <w:rPr>
          <w:rFonts w:ascii="Lato" w:eastAsia="Times New Roman" w:hAnsi="Lato"/>
          <w:color w:val="000000"/>
        </w:rPr>
        <w:br/>
        <w:t>FROM</w:t>
      </w:r>
      <w:r>
        <w:rPr>
          <w:rFonts w:ascii="Lato" w:eastAsia="Times New Roman" w:hAnsi="Lato"/>
          <w:color w:val="000000"/>
        </w:rPr>
        <w:t xml:space="preserve"> tblResults</w:t>
      </w:r>
      <w:r w:rsidRPr="002E2AFA">
        <w:rPr>
          <w:rFonts w:ascii="Lato" w:eastAsia="Times New Roman" w:hAnsi="Lato"/>
          <w:color w:val="000000"/>
        </w:rPr>
        <w:br/>
        <w:t>WHERE</w:t>
      </w:r>
      <w:r>
        <w:rPr>
          <w:rFonts w:ascii="Lato" w:eastAsia="Times New Roman" w:hAnsi="Lato"/>
          <w:color w:val="000000"/>
        </w:rPr>
        <w:t xml:space="preserve"> </w:t>
      </w:r>
      <w:r w:rsidR="00DC5F4D">
        <w:rPr>
          <w:rFonts w:ascii="Lato" w:eastAsia="Times New Roman" w:hAnsi="Lato"/>
          <w:color w:val="000000"/>
        </w:rPr>
        <w:t>Class</w:t>
      </w:r>
      <w:r>
        <w:rPr>
          <w:rFonts w:ascii="Lato" w:eastAsia="Times New Roman" w:hAnsi="Lato"/>
          <w:color w:val="000000"/>
        </w:rPr>
        <w:t xml:space="preserve">= </w:t>
      </w:r>
      <w:r w:rsidR="00301850">
        <w:rPr>
          <w:rFonts w:ascii="Lato" w:eastAsia="Times New Roman" w:hAnsi="Lato"/>
          <w:color w:val="000000"/>
        </w:rPr>
        <w:t>‘</w:t>
      </w:r>
      <w:r w:rsidR="00DC5F4D">
        <w:rPr>
          <w:rFonts w:ascii="Lato" w:eastAsia="Times New Roman" w:hAnsi="Lato"/>
          <w:color w:val="000000"/>
        </w:rPr>
        <w:t>12A</w:t>
      </w:r>
      <w:r w:rsidR="00301850">
        <w:rPr>
          <w:rFonts w:ascii="Lato" w:eastAsia="Times New Roman" w:hAnsi="Lato"/>
          <w:color w:val="000000"/>
        </w:rPr>
        <w:t>’</w:t>
      </w:r>
      <w:r w:rsidR="00DC5F4D">
        <w:rPr>
          <w:rFonts w:ascii="Lato" w:eastAsia="Times New Roman" w:hAnsi="Lato"/>
          <w:color w:val="000000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580D69" w:rsidTr="00E973AF">
        <w:trPr>
          <w:trHeight w:val="454"/>
        </w:trPr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580D69" w:rsidTr="00E973AF">
        <w:trPr>
          <w:trHeight w:val="907"/>
        </w:trPr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580D69" w:rsidRDefault="00580D69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580D69" w:rsidRDefault="00580D69" w:rsidP="00580D69">
      <w:pPr>
        <w:rPr>
          <w:rFonts w:ascii="Lato" w:eastAsia="Times New Roman" w:hAnsi="Lato"/>
          <w:b/>
          <w:bCs/>
          <w:color w:val="000000"/>
        </w:rPr>
      </w:pPr>
    </w:p>
    <w:p w:rsidR="00792883" w:rsidRPr="00DE5F04" w:rsidRDefault="00792883" w:rsidP="00792883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Required</w:t>
      </w:r>
    </w:p>
    <w:p w:rsidR="00580D69" w:rsidRDefault="008B6551" w:rsidP="008B655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 xml:space="preserve">Open the DBMS, </w:t>
      </w:r>
      <w:r w:rsidR="00580D69">
        <w:rPr>
          <w:rFonts w:ascii="Lato" w:eastAsia="Times New Roman" w:hAnsi="Lato"/>
          <w:color w:val="000000"/>
        </w:rPr>
        <w:t>run the query and record what actually happens.</w:t>
      </w:r>
    </w:p>
    <w:p w:rsidR="00F2120B" w:rsidRDefault="00F2120B" w:rsidP="00F2120B">
      <w:pPr>
        <w:pStyle w:val="NoSpacing"/>
        <w:rPr>
          <w:rFonts w:ascii="Lato" w:hAnsi="Lato"/>
        </w:rPr>
      </w:pPr>
      <w:r>
        <w:rPr>
          <w:rFonts w:ascii="Lato" w:hAnsi="Lato"/>
        </w:rPr>
        <w:br w:type="page"/>
      </w:r>
    </w:p>
    <w:p w:rsidR="00F2120B" w:rsidRDefault="00F2120B" w:rsidP="00F2120B">
      <w:pPr>
        <w:pStyle w:val="NoSpacing"/>
        <w:rPr>
          <w:rFonts w:ascii="Lato" w:hAnsi="Lato"/>
        </w:rPr>
      </w:pPr>
    </w:p>
    <w:p w:rsidR="00F2120B" w:rsidRPr="00C04ACF" w:rsidRDefault="00F2120B" w:rsidP="00F2120B">
      <w:pPr>
        <w:pStyle w:val="NoSpacing"/>
        <w:rPr>
          <w:rFonts w:ascii="Lato" w:hAnsi="Lato"/>
          <w:b/>
          <w:bCs/>
        </w:rPr>
      </w:pPr>
      <w:r w:rsidRPr="00C04ACF">
        <w:rPr>
          <w:rFonts w:ascii="Lato" w:hAnsi="Lato"/>
          <w:b/>
          <w:bCs/>
        </w:rPr>
        <w:t>qryC</w:t>
      </w:r>
    </w:p>
    <w:p w:rsidR="00F2120B" w:rsidRDefault="00F2120B" w:rsidP="00F2120B">
      <w:pPr>
        <w:rPr>
          <w:rFonts w:ascii="Lato" w:hAnsi="Lato"/>
        </w:rPr>
      </w:pPr>
      <w:r w:rsidRPr="00F2120B">
        <w:rPr>
          <w:rFonts w:ascii="Lato" w:hAnsi="Lato"/>
        </w:rPr>
        <w:t xml:space="preserve">SELECT </w:t>
      </w:r>
      <w:r w:rsidR="00C74EEA">
        <w:rPr>
          <w:rFonts w:ascii="Lato" w:hAnsi="Lato"/>
        </w:rPr>
        <w:t>First</w:t>
      </w:r>
      <w:r w:rsidRPr="00F2120B">
        <w:rPr>
          <w:rFonts w:ascii="Lato" w:hAnsi="Lato"/>
        </w:rPr>
        <w:t>Name, Gender, Age</w:t>
      </w:r>
      <w:r w:rsidR="00E973AF">
        <w:rPr>
          <w:rFonts w:ascii="Lato" w:hAnsi="Lato"/>
        </w:rPr>
        <w:t>, Test1</w:t>
      </w:r>
      <w:r w:rsidRPr="00F2120B">
        <w:rPr>
          <w:rFonts w:ascii="Lato" w:hAnsi="Lato"/>
        </w:rPr>
        <w:br/>
        <w:t>FROM tblResults</w:t>
      </w:r>
      <w:r w:rsidRPr="00F2120B">
        <w:rPr>
          <w:rFonts w:ascii="Lato" w:hAnsi="Lato"/>
        </w:rPr>
        <w:br/>
        <w:t xml:space="preserve">WHERE </w:t>
      </w:r>
      <w:r>
        <w:rPr>
          <w:rFonts w:ascii="Lato" w:hAnsi="Lato"/>
        </w:rPr>
        <w:t>Test1 &gt; 50</w:t>
      </w:r>
      <w:r w:rsidR="00DC5F4D">
        <w:rPr>
          <w:rFonts w:ascii="Lato" w:hAnsi="Lato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2120B" w:rsidTr="00E973AF">
        <w:trPr>
          <w:trHeight w:val="454"/>
        </w:trPr>
        <w:tc>
          <w:tcPr>
            <w:tcW w:w="2254" w:type="dxa"/>
            <w:vAlign w:val="center"/>
          </w:tcPr>
          <w:p w:rsidR="00F2120B" w:rsidRDefault="00F2120B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F2120B" w:rsidRDefault="00F2120B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F2120B" w:rsidRDefault="00F2120B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F2120B" w:rsidRDefault="00F2120B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F2120B" w:rsidTr="00E973AF">
        <w:trPr>
          <w:trHeight w:val="907"/>
        </w:trPr>
        <w:tc>
          <w:tcPr>
            <w:tcW w:w="2254" w:type="dxa"/>
            <w:vAlign w:val="center"/>
          </w:tcPr>
          <w:p w:rsidR="00F2120B" w:rsidRDefault="00F2120B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F2120B" w:rsidRDefault="00F2120B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F2120B" w:rsidRDefault="00F2120B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F2120B" w:rsidRDefault="00F2120B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C04ACF" w:rsidRDefault="00C04ACF" w:rsidP="00F2120B">
      <w:pPr>
        <w:rPr>
          <w:rFonts w:ascii="Lato" w:hAnsi="Lato"/>
        </w:rPr>
      </w:pPr>
    </w:p>
    <w:p w:rsidR="00792883" w:rsidRPr="00DE5F04" w:rsidRDefault="00792883" w:rsidP="00792883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Required</w:t>
      </w:r>
    </w:p>
    <w:p w:rsidR="00C04ACF" w:rsidRDefault="00C04ACF" w:rsidP="008B655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Open the DBMS</w:t>
      </w:r>
      <w:r w:rsidR="008B6551">
        <w:rPr>
          <w:rFonts w:ascii="Lato" w:eastAsia="Times New Roman" w:hAnsi="Lato"/>
          <w:color w:val="000000"/>
        </w:rPr>
        <w:t>, run</w:t>
      </w:r>
      <w:r>
        <w:rPr>
          <w:rFonts w:ascii="Lato" w:eastAsia="Times New Roman" w:hAnsi="Lato"/>
          <w:color w:val="000000"/>
        </w:rPr>
        <w:t xml:space="preserve"> the query and record what actually happens.</w:t>
      </w:r>
    </w:p>
    <w:p w:rsidR="00F2120B" w:rsidRDefault="00F2120B" w:rsidP="00C74EEA">
      <w:pPr>
        <w:rPr>
          <w:rFonts w:ascii="Lato" w:hAnsi="Lato"/>
        </w:rPr>
      </w:pPr>
      <w:r>
        <w:rPr>
          <w:rFonts w:ascii="Lato" w:hAnsi="Lato"/>
        </w:rPr>
        <w:br/>
      </w:r>
      <w:r w:rsidRPr="00C04ACF">
        <w:rPr>
          <w:rFonts w:ascii="Lato" w:hAnsi="Lato"/>
          <w:b/>
          <w:bCs/>
        </w:rPr>
        <w:t>qryD</w:t>
      </w:r>
      <w:r w:rsidRPr="00C04ACF">
        <w:rPr>
          <w:rFonts w:ascii="Lato" w:hAnsi="Lato"/>
          <w:b/>
          <w:bCs/>
        </w:rPr>
        <w:br/>
      </w:r>
      <w:r w:rsidRPr="00F2120B">
        <w:rPr>
          <w:rFonts w:ascii="Lato" w:hAnsi="Lato"/>
        </w:rPr>
        <w:t xml:space="preserve">SELECT </w:t>
      </w:r>
      <w:r w:rsidR="00C74EEA">
        <w:rPr>
          <w:rFonts w:ascii="Lato" w:hAnsi="Lato"/>
        </w:rPr>
        <w:t>FirstName</w:t>
      </w:r>
      <w:r w:rsidRPr="00F2120B">
        <w:rPr>
          <w:rFonts w:ascii="Lato" w:hAnsi="Lato"/>
        </w:rPr>
        <w:t>, Gender, Age</w:t>
      </w:r>
      <w:r w:rsidR="00C74EEA">
        <w:rPr>
          <w:rFonts w:ascii="Lato" w:hAnsi="Lato"/>
        </w:rPr>
        <w:t>, Test2</w:t>
      </w:r>
      <w:r w:rsidRPr="00F2120B">
        <w:rPr>
          <w:rFonts w:ascii="Lato" w:hAnsi="Lato"/>
        </w:rPr>
        <w:br/>
        <w:t>FROM tblResults</w:t>
      </w:r>
      <w:r w:rsidRPr="00F2120B">
        <w:rPr>
          <w:rFonts w:ascii="Lato" w:hAnsi="Lato"/>
        </w:rPr>
        <w:br/>
        <w:t xml:space="preserve">WHERE </w:t>
      </w:r>
      <w:r>
        <w:rPr>
          <w:rFonts w:ascii="Lato" w:hAnsi="Lato"/>
        </w:rPr>
        <w:t>Test2 &gt;= 50</w:t>
      </w:r>
      <w:r w:rsidR="00DC5F4D">
        <w:rPr>
          <w:rFonts w:ascii="Lato" w:hAnsi="Lato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04ACF" w:rsidTr="00E973AF">
        <w:trPr>
          <w:trHeight w:val="454"/>
        </w:trPr>
        <w:tc>
          <w:tcPr>
            <w:tcW w:w="2254" w:type="dxa"/>
            <w:vAlign w:val="center"/>
          </w:tcPr>
          <w:p w:rsidR="00C04ACF" w:rsidRDefault="00C04AC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C04ACF" w:rsidRDefault="00C04AC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C04ACF" w:rsidRDefault="00C04AC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C04ACF" w:rsidRDefault="00C04AC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C04ACF" w:rsidTr="00E973AF">
        <w:trPr>
          <w:trHeight w:val="907"/>
        </w:trPr>
        <w:tc>
          <w:tcPr>
            <w:tcW w:w="2254" w:type="dxa"/>
            <w:vAlign w:val="center"/>
          </w:tcPr>
          <w:p w:rsidR="00C04ACF" w:rsidRDefault="00C04AC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C04ACF" w:rsidRDefault="00C04AC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C04ACF" w:rsidRDefault="00C04AC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C04ACF" w:rsidRDefault="00C04AC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C04ACF" w:rsidRDefault="00C04ACF" w:rsidP="00C04ACF">
      <w:pPr>
        <w:rPr>
          <w:rFonts w:ascii="Lato" w:eastAsia="Times New Roman" w:hAnsi="Lato"/>
          <w:b/>
          <w:bCs/>
          <w:color w:val="000000"/>
        </w:rPr>
      </w:pPr>
    </w:p>
    <w:p w:rsidR="00792883" w:rsidRPr="00DE5F04" w:rsidRDefault="00792883" w:rsidP="00792883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Required</w:t>
      </w:r>
    </w:p>
    <w:p w:rsidR="00C04ACF" w:rsidRDefault="00C04ACF" w:rsidP="008B655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Open the DBMS</w:t>
      </w:r>
      <w:r w:rsidR="008B6551">
        <w:rPr>
          <w:rFonts w:ascii="Lato" w:eastAsia="Times New Roman" w:hAnsi="Lato"/>
          <w:color w:val="000000"/>
        </w:rPr>
        <w:t>,</w:t>
      </w:r>
      <w:r>
        <w:rPr>
          <w:rFonts w:ascii="Lato" w:eastAsia="Times New Roman" w:hAnsi="Lato"/>
          <w:color w:val="000000"/>
        </w:rPr>
        <w:t xml:space="preserve"> run the query and record what actually happens.</w:t>
      </w:r>
    </w:p>
    <w:p w:rsidR="00F2120B" w:rsidRDefault="00F2120B" w:rsidP="00F2120B">
      <w:pPr>
        <w:rPr>
          <w:rFonts w:ascii="Lato" w:hAnsi="Lato"/>
        </w:rPr>
      </w:pPr>
    </w:p>
    <w:p w:rsidR="0041001E" w:rsidRDefault="0041001E" w:rsidP="00F2120B">
      <w:pPr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br w:type="page"/>
      </w:r>
    </w:p>
    <w:p w:rsidR="0041001E" w:rsidRDefault="0041001E" w:rsidP="00F2120B">
      <w:pPr>
        <w:rPr>
          <w:rFonts w:ascii="Lato" w:hAnsi="Lato"/>
          <w:b/>
          <w:bCs/>
        </w:rPr>
      </w:pPr>
    </w:p>
    <w:p w:rsidR="00C04ACF" w:rsidRPr="00C04ACF" w:rsidRDefault="00C04ACF" w:rsidP="00F2120B">
      <w:pPr>
        <w:rPr>
          <w:rFonts w:ascii="Lato" w:hAnsi="Lato"/>
          <w:b/>
          <w:bCs/>
        </w:rPr>
      </w:pPr>
      <w:r w:rsidRPr="00C04ACF">
        <w:rPr>
          <w:rFonts w:ascii="Lato" w:hAnsi="Lato"/>
          <w:b/>
          <w:bCs/>
        </w:rPr>
        <w:t>Calculations</w:t>
      </w:r>
    </w:p>
    <w:p w:rsidR="0041001E" w:rsidRDefault="00C04ACF" w:rsidP="00E973AF">
      <w:pPr>
        <w:rPr>
          <w:rFonts w:ascii="Lato" w:hAnsi="Lato"/>
        </w:rPr>
      </w:pPr>
      <w:r>
        <w:rPr>
          <w:rFonts w:ascii="Lato" w:hAnsi="Lato"/>
        </w:rPr>
        <w:t>Any calculations performed in a query also require testing.</w:t>
      </w:r>
      <w:r w:rsidR="00E973AF">
        <w:rPr>
          <w:rFonts w:ascii="Lato" w:hAnsi="Lato"/>
        </w:rPr>
        <w:t xml:space="preserve"> </w:t>
      </w:r>
      <w:r w:rsidR="0041001E">
        <w:rPr>
          <w:rFonts w:ascii="Lato" w:hAnsi="Lato"/>
        </w:rPr>
        <w:t>Often one or two records can be selected so an expected result can be calculated.</w:t>
      </w:r>
    </w:p>
    <w:p w:rsidR="0041001E" w:rsidRDefault="0041001E" w:rsidP="00F2120B">
      <w:pPr>
        <w:rPr>
          <w:rFonts w:ascii="Lato" w:hAnsi="Lato"/>
        </w:rPr>
      </w:pPr>
      <w:r>
        <w:rPr>
          <w:rFonts w:ascii="Lato" w:hAnsi="Lato"/>
        </w:rPr>
        <w:t>The query below is calculating the average mark for each student:</w:t>
      </w:r>
    </w:p>
    <w:p w:rsidR="00C04ACF" w:rsidRPr="00C04ACF" w:rsidRDefault="00C04ACF" w:rsidP="00C04ACF">
      <w:pPr>
        <w:rPr>
          <w:rFonts w:ascii="Lato" w:hAnsi="Lato"/>
          <w:b/>
          <w:bCs/>
        </w:rPr>
      </w:pPr>
      <w:r w:rsidRPr="00C04ACF">
        <w:rPr>
          <w:rFonts w:ascii="Lato" w:hAnsi="Lato"/>
          <w:b/>
          <w:bCs/>
        </w:rPr>
        <w:t>qryE</w:t>
      </w:r>
      <w:r>
        <w:rPr>
          <w:rFonts w:ascii="Lato" w:hAnsi="Lato"/>
          <w:b/>
          <w:bCs/>
        </w:rPr>
        <w:br/>
      </w:r>
      <w:r w:rsidRPr="00C04ACF">
        <w:rPr>
          <w:rFonts w:ascii="Lato" w:hAnsi="Lato"/>
        </w:rPr>
        <w:t>SELECT FirstName, Gender, Age, ((Test1+Test2)/2) as AverageMark</w:t>
      </w:r>
      <w:r>
        <w:rPr>
          <w:rFonts w:ascii="Lato" w:hAnsi="Lato"/>
        </w:rPr>
        <w:br/>
      </w:r>
      <w:r w:rsidRPr="00C04ACF">
        <w:rPr>
          <w:rFonts w:ascii="Lato" w:hAnsi="Lato"/>
        </w:rPr>
        <w:t>FROM tblResults;</w:t>
      </w:r>
    </w:p>
    <w:p w:rsidR="00C04ACF" w:rsidRDefault="0041001E" w:rsidP="00F2120B">
      <w:pPr>
        <w:rPr>
          <w:rFonts w:ascii="Lato" w:hAnsi="Lato"/>
        </w:rPr>
      </w:pPr>
      <w:r>
        <w:rPr>
          <w:rFonts w:ascii="Lato" w:hAnsi="Lato"/>
        </w:rPr>
        <w:t>The test table will appear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1001E" w:rsidTr="00E973AF">
        <w:trPr>
          <w:trHeight w:val="454"/>
        </w:trPr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41001E" w:rsidTr="00E973AF">
        <w:trPr>
          <w:trHeight w:val="907"/>
        </w:trPr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Calculation of AverageMark</w:t>
            </w:r>
          </w:p>
        </w:tc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Dexter Mark1 = 98 and Mark2 = 100</w:t>
            </w:r>
          </w:p>
        </w:tc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99</w:t>
            </w:r>
          </w:p>
        </w:tc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41001E" w:rsidTr="00E973AF">
        <w:trPr>
          <w:trHeight w:val="907"/>
        </w:trPr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Calculation of AverageMark</w:t>
            </w:r>
          </w:p>
        </w:tc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Rose</w:t>
            </w:r>
          </w:p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Mark1 = 67</w:t>
            </w:r>
          </w:p>
          <w:p w:rsidR="0041001E" w:rsidRDefault="0041001E" w:rsidP="00FD1E7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 xml:space="preserve">Mark2 = </w:t>
            </w:r>
            <w:r w:rsidR="00FD1E7F">
              <w:rPr>
                <w:rFonts w:ascii="Lato" w:eastAsia="Times New Roman" w:hAnsi="Lato"/>
                <w:color w:val="000000"/>
              </w:rPr>
              <w:t>4</w:t>
            </w:r>
            <w:r>
              <w:rPr>
                <w:rFonts w:ascii="Lato" w:eastAsia="Times New Roman" w:hAnsi="Lato"/>
                <w:color w:val="000000"/>
              </w:rPr>
              <w:t>8</w:t>
            </w:r>
          </w:p>
        </w:tc>
        <w:tc>
          <w:tcPr>
            <w:tcW w:w="2254" w:type="dxa"/>
            <w:vAlign w:val="center"/>
          </w:tcPr>
          <w:p w:rsidR="0041001E" w:rsidRDefault="009C188F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57.5</w:t>
            </w:r>
          </w:p>
        </w:tc>
        <w:tc>
          <w:tcPr>
            <w:tcW w:w="2254" w:type="dxa"/>
            <w:vAlign w:val="center"/>
          </w:tcPr>
          <w:p w:rsidR="0041001E" w:rsidRDefault="0041001E" w:rsidP="00E973AF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41001E" w:rsidRDefault="0041001E" w:rsidP="00F2120B">
      <w:pPr>
        <w:rPr>
          <w:rFonts w:ascii="Lato" w:hAnsi="Lato"/>
        </w:rPr>
      </w:pPr>
    </w:p>
    <w:p w:rsidR="00792883" w:rsidRPr="00DE5F04" w:rsidRDefault="00792883" w:rsidP="00792883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Required</w:t>
      </w:r>
    </w:p>
    <w:p w:rsidR="0041001E" w:rsidRPr="0041001E" w:rsidRDefault="0041001E" w:rsidP="0041001E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Open the DBMS and run the query and record what actually happens.</w:t>
      </w:r>
    </w:p>
    <w:p w:rsidR="00F2120B" w:rsidRDefault="00F2120B" w:rsidP="00F2120B">
      <w:pPr>
        <w:rPr>
          <w:rFonts w:ascii="Lato" w:hAnsi="Lato"/>
        </w:rPr>
      </w:pPr>
    </w:p>
    <w:p w:rsidR="00F2120B" w:rsidRPr="00F2120B" w:rsidRDefault="00F2120B" w:rsidP="00F2120B">
      <w:pPr>
        <w:rPr>
          <w:rFonts w:ascii="Lato" w:hAnsi="Lato"/>
        </w:rPr>
      </w:pPr>
    </w:p>
    <w:p w:rsidR="00F2120B" w:rsidRPr="00F2120B" w:rsidRDefault="00F2120B" w:rsidP="00F2120B">
      <w:pPr>
        <w:pStyle w:val="NoSpacing"/>
        <w:rPr>
          <w:rFonts w:ascii="Lato" w:hAnsi="Lato"/>
        </w:rPr>
      </w:pPr>
    </w:p>
    <w:sectPr w:rsidR="00F2120B" w:rsidRPr="00F2120B" w:rsidSect="00646276">
      <w:headerReference w:type="default" r:id="rId8"/>
      <w:footerReference w:type="default" r:id="rId9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0B91" w:rsidRDefault="00430B91" w:rsidP="00F323CF">
      <w:pPr>
        <w:spacing w:after="0" w:line="240" w:lineRule="auto"/>
      </w:pPr>
      <w:r>
        <w:separator/>
      </w:r>
    </w:p>
  </w:endnote>
  <w:endnote w:type="continuationSeparator" w:id="0">
    <w:p w:rsidR="00430B91" w:rsidRDefault="00430B91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55745F">
          <w:rPr>
            <w:noProof/>
            <w:color w:val="FFFFFF" w:themeColor="background1"/>
          </w:rPr>
          <w:t>6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0B91" w:rsidRDefault="00430B91" w:rsidP="00F323CF">
      <w:pPr>
        <w:spacing w:after="0" w:line="240" w:lineRule="auto"/>
      </w:pPr>
      <w:r>
        <w:separator/>
      </w:r>
    </w:p>
  </w:footnote>
  <w:footnote w:type="continuationSeparator" w:id="0">
    <w:p w:rsidR="00430B91" w:rsidRDefault="00430B91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4C4F28"/>
    <w:multiLevelType w:val="hybridMultilevel"/>
    <w:tmpl w:val="DA42CE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857916"/>
    <w:multiLevelType w:val="hybridMultilevel"/>
    <w:tmpl w:val="676E4B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2MLK0MDQ2NzUysjRV0lEKTi0uzszPAymwqAUA7O7rnCwAAAA="/>
  </w:docVars>
  <w:rsids>
    <w:rsidRoot w:val="00430B91"/>
    <w:rsid w:val="0002771F"/>
    <w:rsid w:val="000904F4"/>
    <w:rsid w:val="000C1D1F"/>
    <w:rsid w:val="00172AAA"/>
    <w:rsid w:val="001F607B"/>
    <w:rsid w:val="0021744C"/>
    <w:rsid w:val="00222CC7"/>
    <w:rsid w:val="00256378"/>
    <w:rsid w:val="00295EF9"/>
    <w:rsid w:val="002E1758"/>
    <w:rsid w:val="002E2AFA"/>
    <w:rsid w:val="00301850"/>
    <w:rsid w:val="00311A54"/>
    <w:rsid w:val="00347E87"/>
    <w:rsid w:val="0041001E"/>
    <w:rsid w:val="00430B91"/>
    <w:rsid w:val="00520001"/>
    <w:rsid w:val="00525CE8"/>
    <w:rsid w:val="0054714E"/>
    <w:rsid w:val="00556407"/>
    <w:rsid w:val="0055745F"/>
    <w:rsid w:val="00576ABC"/>
    <w:rsid w:val="00580D69"/>
    <w:rsid w:val="005A7876"/>
    <w:rsid w:val="005B29E8"/>
    <w:rsid w:val="005F31EE"/>
    <w:rsid w:val="00646276"/>
    <w:rsid w:val="0068628F"/>
    <w:rsid w:val="00690838"/>
    <w:rsid w:val="006C5730"/>
    <w:rsid w:val="006C612B"/>
    <w:rsid w:val="00792883"/>
    <w:rsid w:val="007D31A4"/>
    <w:rsid w:val="008278AB"/>
    <w:rsid w:val="008340A3"/>
    <w:rsid w:val="00875E6C"/>
    <w:rsid w:val="0087790F"/>
    <w:rsid w:val="008B6551"/>
    <w:rsid w:val="0097212A"/>
    <w:rsid w:val="009C188F"/>
    <w:rsid w:val="009D187F"/>
    <w:rsid w:val="009E0D69"/>
    <w:rsid w:val="00A3310E"/>
    <w:rsid w:val="00A83262"/>
    <w:rsid w:val="00AC4772"/>
    <w:rsid w:val="00AC5B44"/>
    <w:rsid w:val="00AC7FBF"/>
    <w:rsid w:val="00AE0585"/>
    <w:rsid w:val="00AE568B"/>
    <w:rsid w:val="00AF7D68"/>
    <w:rsid w:val="00B22711"/>
    <w:rsid w:val="00B56C86"/>
    <w:rsid w:val="00BD02E2"/>
    <w:rsid w:val="00BF5FD9"/>
    <w:rsid w:val="00C04ACF"/>
    <w:rsid w:val="00C32FEB"/>
    <w:rsid w:val="00C744A1"/>
    <w:rsid w:val="00C74EEA"/>
    <w:rsid w:val="00C946AC"/>
    <w:rsid w:val="00CB179E"/>
    <w:rsid w:val="00CE1982"/>
    <w:rsid w:val="00DB2045"/>
    <w:rsid w:val="00DC5F4D"/>
    <w:rsid w:val="00DD6AE0"/>
    <w:rsid w:val="00DE5F04"/>
    <w:rsid w:val="00E973AF"/>
    <w:rsid w:val="00EA7E6A"/>
    <w:rsid w:val="00F2120B"/>
    <w:rsid w:val="00F26DC3"/>
    <w:rsid w:val="00F323CF"/>
    <w:rsid w:val="00FD1E7F"/>
    <w:rsid w:val="00FF0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9"/>
    <o:shapelayout v:ext="edit">
      <o:idmap v:ext="edit" data="1"/>
    </o:shapelayout>
  </w:shapeDefaults>
  <w:decimalSymbol w:val="."/>
  <w:listSeparator w:val=","/>
  <w15:chartTrackingRefBased/>
  <w15:docId w15:val="{01A1D4C0-6E65-43C2-89B4-579BA8F41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E0D69"/>
    <w:pPr>
      <w:ind w:left="720"/>
      <w:contextualSpacing/>
    </w:pPr>
  </w:style>
  <w:style w:type="table" w:styleId="TableGrid">
    <w:name w:val="Table Grid"/>
    <w:basedOn w:val="TableNormal"/>
    <w:uiPriority w:val="39"/>
    <w:rsid w:val="00295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F26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32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2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7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90963D-FB43-48AC-A390-9AA0A5946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3</cp:revision>
  <cp:lastPrinted>2017-11-21T05:35:00Z</cp:lastPrinted>
  <dcterms:created xsi:type="dcterms:W3CDTF">2017-11-23T00:38:00Z</dcterms:created>
  <dcterms:modified xsi:type="dcterms:W3CDTF">2017-11-23T00:41:00Z</dcterms:modified>
</cp:coreProperties>
</file>